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63BBCD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72D598" wp14:editId="5B78E822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20E3E" w14:textId="77777777" w:rsidR="001B2141" w:rsidRPr="00FC3217" w:rsidRDefault="000E2D8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FC32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NOVEMBER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FC32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</w:t>
                            </w:r>
                            <w:r w:rsidRPr="00FC32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8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FC3217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1B2141" w:rsidRPr="00FC32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D41F9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:rsidR="001B2141" w:rsidRPr="00FC3217" w:rsidRDefault="000E2D8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FC3217">
                        <w:rPr>
                          <w:rFonts w:ascii="Myriad Pro" w:hAnsi="Myriad Pro"/>
                          <w:b/>
                          <w:sz w:val="32"/>
                        </w:rPr>
                        <w:t xml:space="preserve">NOVEMBER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FC3217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</w:t>
                      </w:r>
                      <w:r w:rsidRPr="00FC3217">
                        <w:rPr>
                          <w:rFonts w:ascii="Myriad Pro" w:hAnsi="Myriad Pro"/>
                          <w:b/>
                          <w:sz w:val="32"/>
                        </w:rPr>
                        <w:t>FOR FAMILIES OF 8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FC3217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1B2141" w:rsidRPr="00FC3217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86E37DE" wp14:editId="47621F7B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A5E97BD" wp14:editId="39EFF046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093716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392E8B7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05F65DEC" w14:textId="77777777" w:rsidR="009909CD" w:rsidRPr="009909CD" w:rsidRDefault="00907B74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907B74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577DDC02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BD1FC20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9909CD" w:rsidRPr="009909CD" w:rsidRDefault="00907B74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907B74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7287CAA" w14:textId="77777777" w:rsidR="001B2141" w:rsidRDefault="0077205D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4E17343" wp14:editId="180FB645">
                <wp:simplePos x="0" y="0"/>
                <wp:positionH relativeFrom="column">
                  <wp:posOffset>4864</wp:posOffset>
                </wp:positionH>
                <wp:positionV relativeFrom="paragraph">
                  <wp:posOffset>252568</wp:posOffset>
                </wp:positionV>
                <wp:extent cx="5486400" cy="627434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2743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A2ACA6" w14:textId="77777777" w:rsidR="00E641D7" w:rsidRPr="000E2D81" w:rsidRDefault="00E641D7" w:rsidP="00E641D7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</w:pPr>
                            <w:r w:rsidRPr="000E2D81"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  <w:t>Study Skills &amp; Homework Help</w:t>
                            </w:r>
                          </w:p>
                          <w:p w14:paraId="0FC63386" w14:textId="77777777" w:rsidR="00E641D7" w:rsidRPr="000E2D81" w:rsidRDefault="00E641D7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Few students love homework, but it does serve </w:t>
                            </w:r>
                            <w:r w:rsidR="00907B74" w:rsidRPr="000E2D81">
                              <w:rPr>
                                <w:sz w:val="28"/>
                                <w:szCs w:val="26"/>
                              </w:rPr>
                              <w:t>several p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>urpose</w:t>
                            </w:r>
                            <w:r w:rsidR="00907B74" w:rsidRPr="000E2D81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>:</w:t>
                            </w:r>
                          </w:p>
                          <w:p w14:paraId="41B35FA4" w14:textId="77777777" w:rsidR="00E641D7" w:rsidRPr="000E2D81" w:rsidRDefault="00E641D7" w:rsidP="0077205D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>Reinforce what they’ve learned during the day.</w:t>
                            </w:r>
                          </w:p>
                          <w:p w14:paraId="1968E6C1" w14:textId="77777777" w:rsidR="00E641D7" w:rsidRPr="000E2D81" w:rsidRDefault="00E641D7" w:rsidP="0077205D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>Build study habits that are essential in college.</w:t>
                            </w:r>
                          </w:p>
                          <w:p w14:paraId="68693B39" w14:textId="77777777" w:rsidR="00E641D7" w:rsidRPr="000E2D81" w:rsidRDefault="00E641D7" w:rsidP="0077205D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>Prepare for their classes.</w:t>
                            </w:r>
                          </w:p>
                          <w:p w14:paraId="2811F3FE" w14:textId="77777777" w:rsidR="00E641D7" w:rsidRPr="000E2D81" w:rsidRDefault="00E641D7" w:rsidP="0077205D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>Get a sense of progress.</w:t>
                            </w:r>
                          </w:p>
                          <w:p w14:paraId="53CA1B88" w14:textId="77777777" w:rsidR="0077205D" w:rsidRPr="000E2D81" w:rsidRDefault="0077205D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0B8F1C75" w14:textId="77777777" w:rsidR="00E641D7" w:rsidRPr="000E2D81" w:rsidRDefault="00E641D7" w:rsidP="0077205D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>Homework is one of the first places many students fall behind. Help your child</w:t>
                            </w:r>
                            <w:r w:rsidR="00907B74" w:rsidRPr="000E2D81">
                              <w:rPr>
                                <w:sz w:val="28"/>
                                <w:szCs w:val="26"/>
                              </w:rPr>
                              <w:t>ren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 get the most out of homework by teac</w:t>
                            </w:r>
                            <w:r w:rsidR="00D06E28" w:rsidRPr="000E2D81">
                              <w:rPr>
                                <w:sz w:val="28"/>
                                <w:szCs w:val="26"/>
                              </w:rPr>
                              <w:t>hing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 xml:space="preserve"> them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 to talk t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>o their teachers and counselors. Encourage</w:t>
                            </w:r>
                            <w:r w:rsidR="00D06E28" w:rsidRPr="000E2D8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>them</w:t>
                            </w:r>
                            <w:r w:rsidR="00D06E28" w:rsidRPr="000E2D81">
                              <w:rPr>
                                <w:sz w:val="28"/>
                                <w:szCs w:val="26"/>
                              </w:rPr>
                              <w:t xml:space="preserve"> and let them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 xml:space="preserve"> know that it is okay to a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>sk question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>s if the assignment is unclear and</w:t>
                            </w:r>
                            <w:r w:rsidR="000B590E" w:rsidRPr="000E2D81">
                              <w:rPr>
                                <w:sz w:val="28"/>
                                <w:szCs w:val="26"/>
                              </w:rPr>
                              <w:t xml:space="preserve"> to ask for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 help if needed.</w:t>
                            </w:r>
                          </w:p>
                          <w:p w14:paraId="0C436523" w14:textId="77777777" w:rsidR="0077205D" w:rsidRPr="000E2D81" w:rsidRDefault="0077205D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108B9EC6" w14:textId="77777777" w:rsidR="00E641D7" w:rsidRPr="000E2D81" w:rsidRDefault="00E641D7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>Homework takes organization. You can help your child learn to:</w:t>
                            </w:r>
                          </w:p>
                          <w:p w14:paraId="5756C81A" w14:textId="77777777" w:rsidR="00E641D7" w:rsidRPr="000E2D81" w:rsidRDefault="00E641D7" w:rsidP="0077205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>Keep a “homework notebook” with all assignments and deadlines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374773CC" w14:textId="77777777" w:rsidR="00E641D7" w:rsidRPr="000E2D81" w:rsidRDefault="00E641D7" w:rsidP="0077205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>Make a quiet space and time for homework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4B323798" w14:textId="77777777" w:rsidR="00E641D7" w:rsidRPr="000E2D81" w:rsidRDefault="00E641D7" w:rsidP="0077205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Gather materials needed for the homework task. </w:t>
                            </w:r>
                          </w:p>
                          <w:p w14:paraId="608B9DEE" w14:textId="77777777" w:rsidR="00E641D7" w:rsidRPr="000E2D81" w:rsidRDefault="00907B74" w:rsidP="0077205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Turn </w:t>
                            </w:r>
                            <w:r w:rsidR="00E641D7" w:rsidRPr="000E2D81">
                              <w:rPr>
                                <w:sz w:val="28"/>
                                <w:szCs w:val="26"/>
                              </w:rPr>
                              <w:t xml:space="preserve">in completed assignments on time. </w:t>
                            </w:r>
                          </w:p>
                          <w:p w14:paraId="673699E3" w14:textId="77777777" w:rsidR="0077205D" w:rsidRPr="000E2D81" w:rsidRDefault="0077205D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4BA7EEB" w14:textId="77777777" w:rsidR="00E641D7" w:rsidRPr="000E2D81" w:rsidRDefault="00E641D7" w:rsidP="0077205D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>Homework also requires</w:t>
                            </w:r>
                            <w:r w:rsidR="00CF2BB7" w:rsidRPr="000E2D81">
                              <w:rPr>
                                <w:sz w:val="28"/>
                                <w:szCs w:val="26"/>
                              </w:rPr>
                              <w:t xml:space="preserve"> focus, 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>persi</w:t>
                            </w:r>
                            <w:r w:rsidR="00CF2BB7" w:rsidRPr="000E2D81">
                              <w:rPr>
                                <w:sz w:val="28"/>
                                <w:szCs w:val="26"/>
                              </w:rPr>
                              <w:t>stence, and</w:t>
                            </w:r>
                            <w:r w:rsidR="004270D9" w:rsidRPr="000E2D81">
                              <w:rPr>
                                <w:sz w:val="28"/>
                                <w:szCs w:val="26"/>
                              </w:rPr>
                              <w:t xml:space="preserve"> determination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>. You can help your child</w:t>
                            </w:r>
                            <w:r w:rsidR="00907B74" w:rsidRPr="000E2D81">
                              <w:rPr>
                                <w:sz w:val="28"/>
                                <w:szCs w:val="26"/>
                              </w:rPr>
                              <w:t>ren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 xml:space="preserve"> p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>roblem-solve what gets in the way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 xml:space="preserve"> and remind </w:t>
                            </w:r>
                            <w:r w:rsidR="00907B74" w:rsidRPr="000E2D81">
                              <w:rPr>
                                <w:sz w:val="28"/>
                                <w:szCs w:val="26"/>
                              </w:rPr>
                              <w:t>them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 xml:space="preserve"> to 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>take a short break when frustrated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71A3D4F6" w14:textId="77777777" w:rsidR="0077205D" w:rsidRPr="000E2D81" w:rsidRDefault="0077205D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52DC82B" w14:textId="77777777" w:rsidR="00E641D7" w:rsidRPr="000E2D81" w:rsidRDefault="00E641D7" w:rsidP="0077205D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>Homework demands time management. Y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>ou can help your child learn to p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>rioritize homework tasks by importance and deadline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3864FB8E" w14:textId="77777777" w:rsidR="00E641D7" w:rsidRPr="000E2D81" w:rsidRDefault="00E641D7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15133993" w14:textId="77777777" w:rsidR="006207D8" w:rsidRPr="000E2D81" w:rsidRDefault="00E641D7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When </w:t>
                            </w:r>
                            <w:r w:rsidR="00AD30CC" w:rsidRPr="000E2D81">
                              <w:rPr>
                                <w:sz w:val="28"/>
                                <w:szCs w:val="26"/>
                              </w:rPr>
                              <w:t>students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 put their </w:t>
                            </w:r>
                            <w:r w:rsidR="00AD30CC" w:rsidRPr="000E2D81">
                              <w:rPr>
                                <w:sz w:val="28"/>
                                <w:szCs w:val="26"/>
                              </w:rPr>
                              <w:t>attention and effort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 to homework, they learn habits that will help them in college and beyond.</w:t>
                            </w:r>
                          </w:p>
                          <w:p w14:paraId="1D947EB7" w14:textId="77777777" w:rsidR="00D06E28" w:rsidRDefault="00D06E28" w:rsidP="00E641D7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8AB619" id="Text Box 2" o:spid="_x0000_s1028" type="#_x0000_t202" style="position:absolute;margin-left:.4pt;margin-top:19.9pt;width:6in;height:494.0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" filled="f" stroked="f">
                <v:textbox>
                  <w:txbxContent>
                    <w:p w:rsidR="00E641D7" w:rsidRPr="000E2D81" w:rsidRDefault="00E641D7" w:rsidP="00E641D7">
                      <w:pPr>
                        <w:pStyle w:val="NoSpacing"/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</w:pPr>
                      <w:r w:rsidRPr="000E2D81"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  <w:t>Study Skills &amp; Homework Help</w:t>
                      </w:r>
                    </w:p>
                    <w:p w:rsidR="00E641D7" w:rsidRPr="000E2D81" w:rsidRDefault="00E641D7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 xml:space="preserve">Few students love homework, but it does serve </w:t>
                      </w:r>
                      <w:r w:rsidR="00907B74" w:rsidRPr="000E2D81">
                        <w:rPr>
                          <w:sz w:val="28"/>
                          <w:szCs w:val="26"/>
                        </w:rPr>
                        <w:t>several p</w:t>
                      </w:r>
                      <w:r w:rsidRPr="000E2D81">
                        <w:rPr>
                          <w:sz w:val="28"/>
                          <w:szCs w:val="26"/>
                        </w:rPr>
                        <w:t>urpose</w:t>
                      </w:r>
                      <w:r w:rsidR="00907B74" w:rsidRPr="000E2D81">
                        <w:rPr>
                          <w:sz w:val="28"/>
                          <w:szCs w:val="26"/>
                        </w:rPr>
                        <w:t>s</w:t>
                      </w:r>
                      <w:r w:rsidRPr="000E2D81">
                        <w:rPr>
                          <w:sz w:val="28"/>
                          <w:szCs w:val="26"/>
                        </w:rPr>
                        <w:t>:</w:t>
                      </w:r>
                    </w:p>
                    <w:p w:rsidR="00E641D7" w:rsidRPr="000E2D81" w:rsidRDefault="00E641D7" w:rsidP="0077205D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>Reinforce what they’ve learned during the day.</w:t>
                      </w:r>
                    </w:p>
                    <w:p w:rsidR="00E641D7" w:rsidRPr="000E2D81" w:rsidRDefault="00E641D7" w:rsidP="0077205D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>Build study habits that are essential in college.</w:t>
                      </w:r>
                    </w:p>
                    <w:p w:rsidR="00E641D7" w:rsidRPr="000E2D81" w:rsidRDefault="00E641D7" w:rsidP="0077205D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>Prepare for their classes.</w:t>
                      </w:r>
                    </w:p>
                    <w:p w:rsidR="00E641D7" w:rsidRPr="000E2D81" w:rsidRDefault="00E641D7" w:rsidP="0077205D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>Get a sense of progress.</w:t>
                      </w:r>
                    </w:p>
                    <w:p w:rsidR="0077205D" w:rsidRPr="000E2D81" w:rsidRDefault="0077205D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:rsidR="00E641D7" w:rsidRPr="000E2D81" w:rsidRDefault="00E641D7" w:rsidP="0077205D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>Homework is one of the first places many students fall behind. Help your child</w:t>
                      </w:r>
                      <w:r w:rsidR="00907B74" w:rsidRPr="000E2D81">
                        <w:rPr>
                          <w:sz w:val="28"/>
                          <w:szCs w:val="26"/>
                        </w:rPr>
                        <w:t>ren</w:t>
                      </w:r>
                      <w:r w:rsidRPr="000E2D81">
                        <w:rPr>
                          <w:sz w:val="28"/>
                          <w:szCs w:val="26"/>
                        </w:rPr>
                        <w:t xml:space="preserve"> get the most out of homework by teac</w:t>
                      </w:r>
                      <w:r w:rsidR="00D06E28" w:rsidRPr="000E2D81">
                        <w:rPr>
                          <w:sz w:val="28"/>
                          <w:szCs w:val="26"/>
                        </w:rPr>
                        <w:t>hing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 xml:space="preserve"> them</w:t>
                      </w:r>
                      <w:r w:rsidRPr="000E2D81">
                        <w:rPr>
                          <w:sz w:val="28"/>
                          <w:szCs w:val="26"/>
                        </w:rPr>
                        <w:t xml:space="preserve"> to talk t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>o their teachers and counselors. Encourage</w:t>
                      </w:r>
                      <w:r w:rsidR="00D06E28" w:rsidRPr="000E2D81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>them</w:t>
                      </w:r>
                      <w:r w:rsidR="00D06E28" w:rsidRPr="000E2D81">
                        <w:rPr>
                          <w:sz w:val="28"/>
                          <w:szCs w:val="26"/>
                        </w:rPr>
                        <w:t xml:space="preserve"> and let them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 xml:space="preserve"> know that it is okay to a</w:t>
                      </w:r>
                      <w:r w:rsidRPr="000E2D81">
                        <w:rPr>
                          <w:sz w:val="28"/>
                          <w:szCs w:val="26"/>
                        </w:rPr>
                        <w:t>sk question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>s if the assignment is unclear and</w:t>
                      </w:r>
                      <w:r w:rsidR="000B590E" w:rsidRPr="000E2D81">
                        <w:rPr>
                          <w:sz w:val="28"/>
                          <w:szCs w:val="26"/>
                        </w:rPr>
                        <w:t xml:space="preserve"> to ask for</w:t>
                      </w:r>
                      <w:r w:rsidRPr="000E2D81">
                        <w:rPr>
                          <w:sz w:val="28"/>
                          <w:szCs w:val="26"/>
                        </w:rPr>
                        <w:t xml:space="preserve"> help if needed.</w:t>
                      </w:r>
                    </w:p>
                    <w:p w:rsidR="0077205D" w:rsidRPr="000E2D81" w:rsidRDefault="0077205D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:rsidR="00E641D7" w:rsidRPr="000E2D81" w:rsidRDefault="00E641D7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>Homework takes organization. You can help your child learn to:</w:t>
                      </w:r>
                    </w:p>
                    <w:p w:rsidR="00E641D7" w:rsidRPr="000E2D81" w:rsidRDefault="00E641D7" w:rsidP="0077205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>Keep a “homework notebook” with all assignments and deadlines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>.</w:t>
                      </w:r>
                      <w:r w:rsidRPr="000E2D81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:rsidR="00E641D7" w:rsidRPr="000E2D81" w:rsidRDefault="00E641D7" w:rsidP="0077205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>Make a quiet space and time for homework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:rsidR="00E641D7" w:rsidRPr="000E2D81" w:rsidRDefault="00E641D7" w:rsidP="0077205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 xml:space="preserve">Gather materials needed for the homework task. </w:t>
                      </w:r>
                    </w:p>
                    <w:p w:rsidR="00E641D7" w:rsidRPr="000E2D81" w:rsidRDefault="00907B74" w:rsidP="0077205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 xml:space="preserve">Turn </w:t>
                      </w:r>
                      <w:r w:rsidR="00E641D7" w:rsidRPr="000E2D81">
                        <w:rPr>
                          <w:sz w:val="28"/>
                          <w:szCs w:val="26"/>
                        </w:rPr>
                        <w:t xml:space="preserve">in completed assignments on time. </w:t>
                      </w:r>
                    </w:p>
                    <w:p w:rsidR="0077205D" w:rsidRPr="000E2D81" w:rsidRDefault="0077205D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:rsidR="00E641D7" w:rsidRPr="000E2D81" w:rsidRDefault="00E641D7" w:rsidP="0077205D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>Homework also requires</w:t>
                      </w:r>
                      <w:r w:rsidR="00CF2BB7" w:rsidRPr="000E2D81">
                        <w:rPr>
                          <w:sz w:val="28"/>
                          <w:szCs w:val="26"/>
                        </w:rPr>
                        <w:t xml:space="preserve"> focus, </w:t>
                      </w:r>
                      <w:r w:rsidRPr="000E2D81">
                        <w:rPr>
                          <w:sz w:val="28"/>
                          <w:szCs w:val="26"/>
                        </w:rPr>
                        <w:t>persi</w:t>
                      </w:r>
                      <w:r w:rsidR="00CF2BB7" w:rsidRPr="000E2D81">
                        <w:rPr>
                          <w:sz w:val="28"/>
                          <w:szCs w:val="26"/>
                        </w:rPr>
                        <w:t>stence, and</w:t>
                      </w:r>
                      <w:r w:rsidR="004270D9" w:rsidRPr="000E2D81">
                        <w:rPr>
                          <w:sz w:val="28"/>
                          <w:szCs w:val="26"/>
                        </w:rPr>
                        <w:t xml:space="preserve"> determination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>. You can help your child</w:t>
                      </w:r>
                      <w:r w:rsidR="00907B74" w:rsidRPr="000E2D81">
                        <w:rPr>
                          <w:sz w:val="28"/>
                          <w:szCs w:val="26"/>
                        </w:rPr>
                        <w:t>ren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 xml:space="preserve"> p</w:t>
                      </w:r>
                      <w:r w:rsidRPr="000E2D81">
                        <w:rPr>
                          <w:sz w:val="28"/>
                          <w:szCs w:val="26"/>
                        </w:rPr>
                        <w:t>roblem-solve what gets in the way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 xml:space="preserve"> and remind </w:t>
                      </w:r>
                      <w:r w:rsidR="00907B74" w:rsidRPr="000E2D81">
                        <w:rPr>
                          <w:sz w:val="28"/>
                          <w:szCs w:val="26"/>
                        </w:rPr>
                        <w:t>them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 xml:space="preserve"> to </w:t>
                      </w:r>
                      <w:r w:rsidRPr="000E2D81">
                        <w:rPr>
                          <w:sz w:val="28"/>
                          <w:szCs w:val="26"/>
                        </w:rPr>
                        <w:t>take a short break when frustrated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:rsidR="0077205D" w:rsidRPr="000E2D81" w:rsidRDefault="0077205D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:rsidR="00E641D7" w:rsidRPr="000E2D81" w:rsidRDefault="00E641D7" w:rsidP="0077205D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>Homework demands time management. Y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>ou can help your child learn to p</w:t>
                      </w:r>
                      <w:r w:rsidRPr="000E2D81">
                        <w:rPr>
                          <w:sz w:val="28"/>
                          <w:szCs w:val="26"/>
                        </w:rPr>
                        <w:t>rioritize homework tasks by importance and deadline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:rsidR="00E641D7" w:rsidRPr="000E2D81" w:rsidRDefault="00E641D7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:rsidR="006207D8" w:rsidRPr="000E2D81" w:rsidRDefault="00E641D7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 xml:space="preserve">When </w:t>
                      </w:r>
                      <w:r w:rsidR="00AD30CC" w:rsidRPr="000E2D81">
                        <w:rPr>
                          <w:sz w:val="28"/>
                          <w:szCs w:val="26"/>
                        </w:rPr>
                        <w:t>students</w:t>
                      </w:r>
                      <w:r w:rsidRPr="000E2D81">
                        <w:rPr>
                          <w:sz w:val="28"/>
                          <w:szCs w:val="26"/>
                        </w:rPr>
                        <w:t xml:space="preserve"> put their </w:t>
                      </w:r>
                      <w:r w:rsidR="00AD30CC" w:rsidRPr="000E2D81">
                        <w:rPr>
                          <w:sz w:val="28"/>
                          <w:szCs w:val="26"/>
                        </w:rPr>
                        <w:t>attention and effort</w:t>
                      </w:r>
                      <w:r w:rsidRPr="000E2D81">
                        <w:rPr>
                          <w:sz w:val="28"/>
                          <w:szCs w:val="26"/>
                        </w:rPr>
                        <w:t xml:space="preserve"> to homework, they learn habits that will help them in college and beyond.</w:t>
                      </w:r>
                    </w:p>
                    <w:p w:rsidR="00D06E28" w:rsidRDefault="00D06E28" w:rsidP="00E641D7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856A5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D0423E" wp14:editId="298A21D0">
                <wp:simplePos x="0" y="0"/>
                <wp:positionH relativeFrom="column">
                  <wp:posOffset>56071</wp:posOffset>
                </wp:positionH>
                <wp:positionV relativeFrom="paragraph">
                  <wp:posOffset>7030361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4E67E2" w14:textId="77777777" w:rsidR="006F4ED5" w:rsidRPr="000E2D81" w:rsidRDefault="006F4ED5" w:rsidP="006F4ED5">
                            <w:pPr>
                              <w:pStyle w:val="NoSpacing"/>
                              <w:rPr>
                                <w:sz w:val="28"/>
                                <w:szCs w:val="20"/>
                              </w:rPr>
                            </w:pPr>
                            <w:r w:rsidRPr="000E2D81">
                              <w:rPr>
                                <w:sz w:val="28"/>
                                <w:szCs w:val="20"/>
                              </w:rPr>
                              <w:t xml:space="preserve">When students improve their attendance rates, they improve their academic prospects and chances for graduating. </w:t>
                            </w:r>
                          </w:p>
                          <w:p w14:paraId="30F43B25" w14:textId="77777777" w:rsidR="006F4ED5" w:rsidRPr="000E2D81" w:rsidRDefault="006F4ED5" w:rsidP="006F4ED5">
                            <w:pPr>
                              <w:pStyle w:val="NoSpacing"/>
                              <w:jc w:val="right"/>
                              <w:rPr>
                                <w:b/>
                                <w:sz w:val="22"/>
                                <w:szCs w:val="20"/>
                              </w:rPr>
                            </w:pPr>
                          </w:p>
                          <w:p w14:paraId="248DBF74" w14:textId="77777777" w:rsidR="006F4ED5" w:rsidRPr="000E2D81" w:rsidRDefault="006F4ED5" w:rsidP="006F4ED5">
                            <w:pPr>
                              <w:pStyle w:val="NoSpacing"/>
                              <w:jc w:val="right"/>
                              <w:rPr>
                                <w:sz w:val="22"/>
                                <w:szCs w:val="20"/>
                              </w:rPr>
                            </w:pPr>
                          </w:p>
                          <w:p w14:paraId="6CF683C7" w14:textId="77777777" w:rsidR="006207D8" w:rsidRPr="006F4ED5" w:rsidRDefault="006207D8" w:rsidP="006F4ED5">
                            <w:pPr>
                              <w:pStyle w:val="NoSpacing"/>
                              <w:rPr>
                                <w:rFonts w:eastAsia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482A63CD" w14:textId="77777777" w:rsidR="006F4ED5" w:rsidRDefault="006F4ED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45B172" id="Text Box 13" o:spid="_x0000_s1029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" filled="f" stroked="f" strokeweight=".5pt">
                <v:textbox>
                  <w:txbxContent>
                    <w:p w:rsidR="006F4ED5" w:rsidRPr="000E2D81" w:rsidRDefault="006F4ED5" w:rsidP="006F4ED5">
                      <w:pPr>
                        <w:pStyle w:val="NoSpacing"/>
                        <w:rPr>
                          <w:sz w:val="28"/>
                          <w:szCs w:val="20"/>
                        </w:rPr>
                      </w:pPr>
                      <w:r w:rsidRPr="000E2D81">
                        <w:rPr>
                          <w:sz w:val="28"/>
                          <w:szCs w:val="20"/>
                        </w:rPr>
                        <w:t xml:space="preserve">When students improve their attendance rates, they improve their academic prospects and chances for graduating. </w:t>
                      </w:r>
                    </w:p>
                    <w:p w:rsidR="006F4ED5" w:rsidRPr="000E2D81" w:rsidRDefault="006F4ED5" w:rsidP="006F4ED5">
                      <w:pPr>
                        <w:pStyle w:val="NoSpacing"/>
                        <w:jc w:val="right"/>
                        <w:rPr>
                          <w:b/>
                          <w:sz w:val="22"/>
                          <w:szCs w:val="20"/>
                        </w:rPr>
                      </w:pPr>
                    </w:p>
                    <w:p w:rsidR="006F4ED5" w:rsidRPr="000E2D81" w:rsidRDefault="006F4ED5" w:rsidP="006F4ED5">
                      <w:pPr>
                        <w:pStyle w:val="NoSpacing"/>
                        <w:jc w:val="right"/>
                        <w:rPr>
                          <w:sz w:val="22"/>
                          <w:szCs w:val="20"/>
                        </w:rPr>
                      </w:pPr>
                    </w:p>
                    <w:p w:rsidR="006207D8" w:rsidRPr="006F4ED5" w:rsidRDefault="006207D8" w:rsidP="006F4ED5">
                      <w:pPr>
                        <w:pStyle w:val="NoSpacing"/>
                        <w:rPr>
                          <w:rFonts w:eastAsia="Times New Roman" w:cs="Times New Roman"/>
                          <w:sz w:val="16"/>
                          <w:szCs w:val="16"/>
                        </w:rPr>
                      </w:pPr>
                    </w:p>
                    <w:p w:rsidR="006F4ED5" w:rsidRDefault="006F4ED5"/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33FE182" wp14:editId="34BB13DD">
                <wp:simplePos x="0" y="0"/>
                <wp:positionH relativeFrom="column">
                  <wp:posOffset>44604</wp:posOffset>
                </wp:positionH>
                <wp:positionV relativeFrom="paragraph">
                  <wp:posOffset>6648357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E094C5" w14:textId="77777777" w:rsidR="00CA36F6" w:rsidRPr="00FC3217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FC32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17B0C" id="Text Box 8" o:spid="_x0000_s1030" type="#_x0000_t202" style="position:absolute;margin-left:3.5pt;margin-top:523.5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" fillcolor="#ec5654 [1940]" stroked="f" strokeweight=".5pt">
                <v:textbox>
                  <w:txbxContent>
                    <w:p w:rsidR="00CA36F6" w:rsidRPr="00FC3217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FC3217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7F5E4BF" wp14:editId="7F553698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2E889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115975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31C62CD" wp14:editId="7307166E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6EE6BCE3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4E94FB2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25A323A0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E9A814B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85F2817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591A7FD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FDE868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</w:t>
                      </w:r>
                      <w:proofErr w:type="gramStart"/>
                      <w:r w:rsidRPr="00874387">
                        <w:rPr>
                          <w:sz w:val="28"/>
                        </w:rPr>
                        <w:t>:</w:t>
                      </w:r>
                      <w:proofErr w:type="gramEnd"/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174373C1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1F4707F" wp14:editId="498CB6B1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304800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0480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306A4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43229905" w14:textId="77777777" w:rsidR="00781C88" w:rsidRPr="00696E04" w:rsidRDefault="006F4ED5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CT ASPIRE</w:t>
                            </w:r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21552DAF" w14:textId="77777777" w:rsidR="006F4ED5" w:rsidRDefault="00781C88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 xml:space="preserve">Family </w:t>
                            </w:r>
                            <w:r w:rsidR="006F4ED5">
                              <w:rPr>
                                <w:b/>
                                <w:sz w:val="28"/>
                                <w:szCs w:val="28"/>
                              </w:rPr>
                              <w:t>Night:</w:t>
                            </w:r>
                          </w:p>
                          <w:p w14:paraId="5BC65662" w14:textId="77777777" w:rsidR="00781C88" w:rsidRPr="00696E04" w:rsidRDefault="006F4ED5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-led Conferences</w:t>
                            </w:r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62ECD633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32E2523F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18944" id="_x0000_s1033" type="#_x0000_t202" style="position:absolute;margin-left:180pt;margin-top:6pt;width:385.05pt;height:240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9afPAIAAFUEAAAOAAAAZHJzL2Uyb0RvYy54bWysVNuO2yAQfa/Uf0C8N3ayyW5ixVlts01V&#10;aXuRdvsBE4xjVGBcILHTr++Ak2z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" filled="f" strokecolor="#d9d9d9">
                <v:textbox>
                  <w:txbxContent>
                    <w:p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:rsidR="00781C88" w:rsidRPr="00696E04" w:rsidRDefault="006F4ED5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ACT ASPIRE</w:t>
                      </w:r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:rsidR="006F4ED5" w:rsidRDefault="00781C88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696E04">
                        <w:rPr>
                          <w:b/>
                          <w:sz w:val="28"/>
                          <w:szCs w:val="28"/>
                        </w:rPr>
                        <w:t xml:space="preserve">Family </w:t>
                      </w:r>
                      <w:r w:rsidR="006F4ED5">
                        <w:rPr>
                          <w:b/>
                          <w:sz w:val="28"/>
                          <w:szCs w:val="28"/>
                        </w:rPr>
                        <w:t>Night:</w:t>
                      </w:r>
                    </w:p>
                    <w:p w:rsidR="00781C88" w:rsidRPr="00696E04" w:rsidRDefault="006F4ED5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-led Conferences</w:t>
                      </w:r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6497633" wp14:editId="3B484A76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7A20C0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004754A6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B871130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527F1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1BC7F78" w14:textId="77777777" w:rsidR="00671A4B" w:rsidRPr="001B2141" w:rsidRDefault="000E2D81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5D52BA" wp14:editId="1A3B9CD0">
                <wp:simplePos x="0" y="0"/>
                <wp:positionH relativeFrom="column">
                  <wp:posOffset>2296886</wp:posOffset>
                </wp:positionH>
                <wp:positionV relativeFrom="paragraph">
                  <wp:posOffset>2984681</wp:posOffset>
                </wp:positionV>
                <wp:extent cx="4892634" cy="4561024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634" cy="4561024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7888EA" w14:textId="77777777" w:rsidR="002B0FFE" w:rsidRPr="000E2D81" w:rsidRDefault="002B0FFE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r w:rsidRPr="000E2D81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tudent Checklist</w:t>
                            </w:r>
                            <w:r w:rsidRPr="000E2D81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342947D5" w14:textId="77777777" w:rsidR="002B0FFE" w:rsidRPr="000E2D81" w:rsidRDefault="003347BC" w:rsidP="000E2D81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</w:pPr>
                            <w:r w:rsidRPr="000E2D81">
                              <w:rPr>
                                <w:b/>
                                <w:sz w:val="28"/>
                                <w:szCs w:val="24"/>
                              </w:rPr>
                              <w:t>Visit a college campus</w:t>
                            </w:r>
                            <w:r w:rsidR="002B0FFE" w:rsidRPr="000E2D8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. </w:t>
                            </w:r>
                            <w:r w:rsidRPr="000E2D81">
                              <w:rPr>
                                <w:sz w:val="28"/>
                                <w:szCs w:val="24"/>
                              </w:rPr>
                              <w:t xml:space="preserve">Find out if your school offers any visits as a </w:t>
                            </w:r>
                            <w:r w:rsidRPr="000E2D81"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field trip. </w:t>
                            </w:r>
                            <w:r w:rsidR="002B0FFE" w:rsidRPr="000E2D81"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 </w:t>
                            </w:r>
                          </w:p>
                          <w:p w14:paraId="2EB59384" w14:textId="77777777" w:rsidR="004D04C9" w:rsidRPr="000E2D81" w:rsidRDefault="004D04C9" w:rsidP="000E2D81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</w:pPr>
                            <w:r w:rsidRPr="000E2D81">
                              <w:rPr>
                                <w:b/>
                                <w:color w:val="000000" w:themeColor="text1"/>
                                <w:sz w:val="28"/>
                                <w:szCs w:val="24"/>
                              </w:rPr>
                              <w:t>Turn your interests into careers</w:t>
                            </w:r>
                            <w:r w:rsidRPr="000E2D81"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>. List your hobbies and talents. Then match up the things on your list with different opportunities.</w:t>
                            </w:r>
                          </w:p>
                          <w:p w14:paraId="06E90054" w14:textId="77777777" w:rsidR="000E2D81" w:rsidRPr="000E2D81" w:rsidRDefault="000E2D81" w:rsidP="002B0FF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33BE5408" w14:textId="77777777" w:rsidR="002B0FFE" w:rsidRPr="000E2D81" w:rsidRDefault="002B0FFE" w:rsidP="002B0FF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0E2D81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ly Checklist</w:t>
                            </w:r>
                          </w:p>
                          <w:p w14:paraId="27AA959E" w14:textId="77777777" w:rsidR="007F304C" w:rsidRPr="000E2D81" w:rsidRDefault="007F304C" w:rsidP="000E2D81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 w:rsidRPr="000E2D81">
                              <w:rPr>
                                <w:b/>
                                <w:sz w:val="28"/>
                                <w:szCs w:val="24"/>
                              </w:rPr>
                              <w:t>Visit</w:t>
                            </w:r>
                            <w:r w:rsidR="00907B74" w:rsidRPr="000E2D8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a college</w:t>
                            </w:r>
                            <w:r w:rsidRPr="000E2D8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campus. </w:t>
                            </w:r>
                            <w:r w:rsidRPr="000E2D81">
                              <w:rPr>
                                <w:sz w:val="28"/>
                                <w:szCs w:val="24"/>
                              </w:rPr>
                              <w:t>Serve as a chaperone on school field trips to college campuses to learn more about different postsecondary options.</w:t>
                            </w:r>
                          </w:p>
                          <w:p w14:paraId="563A98A7" w14:textId="77777777" w:rsidR="00BC1FC4" w:rsidRPr="000E2D81" w:rsidRDefault="007F304C" w:rsidP="000E2D81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 w:rsidRPr="000E2D81">
                              <w:rPr>
                                <w:b/>
                                <w:sz w:val="28"/>
                                <w:szCs w:val="24"/>
                              </w:rPr>
                              <w:t>Explore careers and college programs.</w:t>
                            </w:r>
                            <w:r w:rsidRPr="000E2D81">
                              <w:rPr>
                                <w:sz w:val="28"/>
                                <w:szCs w:val="24"/>
                              </w:rPr>
                              <w:t xml:space="preserve"> Talk to your student about different careers they might be interested in and what education they might need.</w:t>
                            </w:r>
                          </w:p>
                          <w:p w14:paraId="20FF18BC" w14:textId="77777777" w:rsidR="008A4FE5" w:rsidRPr="000E2D81" w:rsidRDefault="007F304C" w:rsidP="000E2D81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 w:rsidRPr="000E2D81">
                              <w:rPr>
                                <w:b/>
                                <w:sz w:val="28"/>
                                <w:szCs w:val="24"/>
                              </w:rPr>
                              <w:t>Continue learning about college readiness and the benefit</w:t>
                            </w:r>
                            <w:r w:rsidR="00907B74" w:rsidRPr="000E2D81">
                              <w:rPr>
                                <w:b/>
                                <w:sz w:val="28"/>
                                <w:szCs w:val="24"/>
                              </w:rPr>
                              <w:t>s</w:t>
                            </w:r>
                            <w:r w:rsidRPr="000E2D8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of college.</w:t>
                            </w:r>
                            <w:r w:rsidRPr="000E2D81">
                              <w:rPr>
                                <w:sz w:val="28"/>
                                <w:szCs w:val="24"/>
                              </w:rPr>
                              <w:t xml:space="preserve"> Keep reading these newsletters, attend events at the school, and check out online resources like </w:t>
                            </w:r>
                            <w:hyperlink r:id="rId12" w:history="1">
                              <w:r w:rsidR="004D04C9" w:rsidRPr="000E2D81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www.bigfuture.collegeboard.org</w:t>
                              </w:r>
                            </w:hyperlink>
                            <w:r w:rsidRPr="000E2D81">
                              <w:rPr>
                                <w:sz w:val="28"/>
                                <w:szCs w:val="24"/>
                              </w:rPr>
                              <w:t xml:space="preserve"> and</w:t>
                            </w:r>
                            <w:r w:rsidR="004D04C9" w:rsidRPr="000E2D8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hyperlink r:id="rId13" w:history="1">
                              <w:r w:rsidR="004D04C9" w:rsidRPr="000E2D81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www.knowhow2go.com</w:t>
                              </w:r>
                            </w:hyperlink>
                            <w:r w:rsidR="00907B74" w:rsidRPr="000E2D81">
                              <w:rPr>
                                <w:rStyle w:val="Hyperlink"/>
                                <w:sz w:val="28"/>
                                <w:szCs w:val="24"/>
                              </w:rPr>
                              <w:t>,</w:t>
                            </w:r>
                            <w:r w:rsidR="004D04C9" w:rsidRPr="000E2D81">
                              <w:rPr>
                                <w:sz w:val="28"/>
                                <w:szCs w:val="24"/>
                              </w:rPr>
                              <w:t xml:space="preserve"> w</w:t>
                            </w:r>
                            <w:r w:rsidRPr="000E2D81">
                              <w:rPr>
                                <w:sz w:val="28"/>
                                <w:szCs w:val="24"/>
                              </w:rPr>
                              <w:t>hich have information specifically for parents.</w:t>
                            </w:r>
                            <w:r w:rsidR="00FC3217" w:rsidRPr="000E2D81">
                              <w:rPr>
                                <w:sz w:val="28"/>
                                <w:szCs w:val="24"/>
                              </w:rPr>
                              <w:br/>
                            </w:r>
                            <w:r w:rsidR="00FC3217" w:rsidRPr="000E2D81">
                              <w:rPr>
                                <w:sz w:val="28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33A0AF" id="_x0000_s1035" type="#_x0000_t202" style="position:absolute;margin-left:180.85pt;margin-top:235pt;width:385.25pt;height:359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" fillcolor="#e1eee8 [663]" stroked="f">
                <v:textbox>
                  <w:txbxContent>
                    <w:p w:rsidR="002B0FFE" w:rsidRPr="000E2D81" w:rsidRDefault="002B0FFE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r w:rsidRPr="000E2D81">
                        <w:rPr>
                          <w:rFonts w:ascii="Myriad Pro" w:hAnsi="Myriad Pro"/>
                          <w:b/>
                          <w:sz w:val="34"/>
                        </w:rPr>
                        <w:t>Student Checklist</w:t>
                      </w:r>
                      <w:r w:rsidRPr="000E2D81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:rsidR="002B0FFE" w:rsidRPr="000E2D81" w:rsidRDefault="003347BC" w:rsidP="000E2D81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color w:val="000000" w:themeColor="text1"/>
                          <w:sz w:val="28"/>
                          <w:szCs w:val="24"/>
                        </w:rPr>
                      </w:pPr>
                      <w:r w:rsidRPr="000E2D81">
                        <w:rPr>
                          <w:b/>
                          <w:sz w:val="28"/>
                          <w:szCs w:val="24"/>
                        </w:rPr>
                        <w:t>Visit a college campus</w:t>
                      </w:r>
                      <w:r w:rsidR="002B0FFE" w:rsidRPr="000E2D81">
                        <w:rPr>
                          <w:b/>
                          <w:sz w:val="28"/>
                          <w:szCs w:val="24"/>
                        </w:rPr>
                        <w:t xml:space="preserve">. </w:t>
                      </w:r>
                      <w:r w:rsidRPr="000E2D81">
                        <w:rPr>
                          <w:sz w:val="28"/>
                          <w:szCs w:val="24"/>
                        </w:rPr>
                        <w:t xml:space="preserve">Find out if your school offers any visits as a </w:t>
                      </w:r>
                      <w:r w:rsidRPr="000E2D81">
                        <w:rPr>
                          <w:color w:val="000000" w:themeColor="text1"/>
                          <w:sz w:val="28"/>
                          <w:szCs w:val="24"/>
                        </w:rPr>
                        <w:t xml:space="preserve">field trip. </w:t>
                      </w:r>
                      <w:r w:rsidR="002B0FFE" w:rsidRPr="000E2D81">
                        <w:rPr>
                          <w:color w:val="000000" w:themeColor="text1"/>
                          <w:sz w:val="28"/>
                          <w:szCs w:val="24"/>
                        </w:rPr>
                        <w:t xml:space="preserve"> </w:t>
                      </w:r>
                    </w:p>
                    <w:p w:rsidR="004D04C9" w:rsidRPr="000E2D81" w:rsidRDefault="004D04C9" w:rsidP="000E2D81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color w:val="000000" w:themeColor="text1"/>
                          <w:sz w:val="28"/>
                          <w:szCs w:val="24"/>
                        </w:rPr>
                      </w:pPr>
                      <w:r w:rsidRPr="000E2D81">
                        <w:rPr>
                          <w:b/>
                          <w:color w:val="000000" w:themeColor="text1"/>
                          <w:sz w:val="28"/>
                          <w:szCs w:val="24"/>
                        </w:rPr>
                        <w:t>Turn your interests into careers</w:t>
                      </w:r>
                      <w:r w:rsidRPr="000E2D81">
                        <w:rPr>
                          <w:color w:val="000000" w:themeColor="text1"/>
                          <w:sz w:val="28"/>
                          <w:szCs w:val="24"/>
                        </w:rPr>
                        <w:t>. List your hobbies and talents. Then match up the things on your list with different opportunities.</w:t>
                      </w:r>
                    </w:p>
                    <w:p w:rsidR="000E2D81" w:rsidRPr="000E2D81" w:rsidRDefault="000E2D81" w:rsidP="002B0FFE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:rsidR="002B0FFE" w:rsidRPr="000E2D81" w:rsidRDefault="002B0FFE" w:rsidP="002B0FFE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0E2D81">
                        <w:rPr>
                          <w:rFonts w:ascii="Myriad Pro" w:hAnsi="Myriad Pro"/>
                          <w:b/>
                          <w:sz w:val="34"/>
                        </w:rPr>
                        <w:t>Family Checklist</w:t>
                      </w:r>
                    </w:p>
                    <w:p w:rsidR="007F304C" w:rsidRPr="000E2D81" w:rsidRDefault="007F304C" w:rsidP="000E2D81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r w:rsidRPr="000E2D81">
                        <w:rPr>
                          <w:b/>
                          <w:sz w:val="28"/>
                          <w:szCs w:val="24"/>
                        </w:rPr>
                        <w:t>Visit</w:t>
                      </w:r>
                      <w:r w:rsidR="00907B74" w:rsidRPr="000E2D81">
                        <w:rPr>
                          <w:b/>
                          <w:sz w:val="28"/>
                          <w:szCs w:val="24"/>
                        </w:rPr>
                        <w:t xml:space="preserve"> a college</w:t>
                      </w:r>
                      <w:r w:rsidRPr="000E2D81">
                        <w:rPr>
                          <w:b/>
                          <w:sz w:val="28"/>
                          <w:szCs w:val="24"/>
                        </w:rPr>
                        <w:t xml:space="preserve"> campus. </w:t>
                      </w:r>
                      <w:r w:rsidRPr="000E2D81">
                        <w:rPr>
                          <w:sz w:val="28"/>
                          <w:szCs w:val="24"/>
                        </w:rPr>
                        <w:t>Serve as a chaperone on school field trips to college campuses to learn more about different postsecondary options.</w:t>
                      </w:r>
                    </w:p>
                    <w:p w:rsidR="00BC1FC4" w:rsidRPr="000E2D81" w:rsidRDefault="007F304C" w:rsidP="000E2D81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r w:rsidRPr="000E2D81">
                        <w:rPr>
                          <w:b/>
                          <w:sz w:val="28"/>
                          <w:szCs w:val="24"/>
                        </w:rPr>
                        <w:t>Explore careers and college programs.</w:t>
                      </w:r>
                      <w:r w:rsidRPr="000E2D81">
                        <w:rPr>
                          <w:sz w:val="28"/>
                          <w:szCs w:val="24"/>
                        </w:rPr>
                        <w:t xml:space="preserve"> Talk to your student about different careers they might be interested in and what education they might need.</w:t>
                      </w:r>
                    </w:p>
                    <w:p w:rsidR="008A4FE5" w:rsidRPr="000E2D81" w:rsidRDefault="007F304C" w:rsidP="000E2D81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r w:rsidRPr="000E2D81">
                        <w:rPr>
                          <w:b/>
                          <w:sz w:val="28"/>
                          <w:szCs w:val="24"/>
                        </w:rPr>
                        <w:t>Continue learning about college readiness and the benefit</w:t>
                      </w:r>
                      <w:r w:rsidR="00907B74" w:rsidRPr="000E2D81">
                        <w:rPr>
                          <w:b/>
                          <w:sz w:val="28"/>
                          <w:szCs w:val="24"/>
                        </w:rPr>
                        <w:t>s</w:t>
                      </w:r>
                      <w:r w:rsidRPr="000E2D81">
                        <w:rPr>
                          <w:b/>
                          <w:sz w:val="28"/>
                          <w:szCs w:val="24"/>
                        </w:rPr>
                        <w:t xml:space="preserve"> of college.</w:t>
                      </w:r>
                      <w:r w:rsidRPr="000E2D81">
                        <w:rPr>
                          <w:sz w:val="28"/>
                          <w:szCs w:val="24"/>
                        </w:rPr>
                        <w:t xml:space="preserve"> Keep reading these newsletters, attend events at the school, and check out online resources like </w:t>
                      </w:r>
                      <w:hyperlink r:id="rId14" w:history="1">
                        <w:r w:rsidR="004D04C9" w:rsidRPr="000E2D81">
                          <w:rPr>
                            <w:rStyle w:val="Hyperlink"/>
                            <w:sz w:val="28"/>
                            <w:szCs w:val="24"/>
                          </w:rPr>
                          <w:t>www.bigfuture.collegeboard.org</w:t>
                        </w:r>
                      </w:hyperlink>
                      <w:r w:rsidRPr="000E2D81">
                        <w:rPr>
                          <w:sz w:val="28"/>
                          <w:szCs w:val="24"/>
                        </w:rPr>
                        <w:t xml:space="preserve"> and</w:t>
                      </w:r>
                      <w:r w:rsidR="004D04C9" w:rsidRPr="000E2D81">
                        <w:rPr>
                          <w:sz w:val="28"/>
                          <w:szCs w:val="24"/>
                        </w:rPr>
                        <w:t xml:space="preserve"> </w:t>
                      </w:r>
                      <w:hyperlink r:id="rId15" w:history="1">
                        <w:r w:rsidR="004D04C9" w:rsidRPr="000E2D81">
                          <w:rPr>
                            <w:rStyle w:val="Hyperlink"/>
                            <w:sz w:val="28"/>
                            <w:szCs w:val="24"/>
                          </w:rPr>
                          <w:t>www.knowhow2go.com</w:t>
                        </w:r>
                      </w:hyperlink>
                      <w:r w:rsidR="00907B74" w:rsidRPr="000E2D81">
                        <w:rPr>
                          <w:rStyle w:val="Hyperlink"/>
                          <w:sz w:val="28"/>
                          <w:szCs w:val="24"/>
                        </w:rPr>
                        <w:t>,</w:t>
                      </w:r>
                      <w:r w:rsidR="004D04C9" w:rsidRPr="000E2D81">
                        <w:rPr>
                          <w:sz w:val="28"/>
                          <w:szCs w:val="24"/>
                        </w:rPr>
                        <w:t xml:space="preserve"> w</w:t>
                      </w:r>
                      <w:r w:rsidRPr="000E2D81">
                        <w:rPr>
                          <w:sz w:val="28"/>
                          <w:szCs w:val="24"/>
                        </w:rPr>
                        <w:t>hich have information specifically for parents.</w:t>
                      </w:r>
                      <w:r w:rsidR="00FC3217" w:rsidRPr="000E2D81">
                        <w:rPr>
                          <w:sz w:val="28"/>
                          <w:szCs w:val="24"/>
                        </w:rPr>
                        <w:br/>
                      </w:r>
                      <w:r w:rsidR="00FC3217" w:rsidRPr="000E2D81">
                        <w:rPr>
                          <w:sz w:val="28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FB98F9" wp14:editId="7E28783F">
                <wp:simplePos x="0" y="0"/>
                <wp:positionH relativeFrom="margin">
                  <wp:posOffset>54429</wp:posOffset>
                </wp:positionH>
                <wp:positionV relativeFrom="paragraph">
                  <wp:posOffset>121738</wp:posOffset>
                </wp:positionV>
                <wp:extent cx="2138226" cy="7957457"/>
                <wp:effectExtent l="0" t="0" r="0" b="571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8226" cy="79574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08029E" w14:textId="77777777" w:rsidR="007F304C" w:rsidRPr="000E2D81" w:rsidRDefault="007F304C" w:rsidP="007F304C">
                            <w:pP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MYTH: </w:t>
                            </w:r>
                            <w:r w:rsidRPr="000E2D8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>Students only attend community college because they can’t get in</w:t>
                            </w:r>
                            <w:r w:rsidR="00907B74" w:rsidRPr="000E2D8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>to a four-year</w:t>
                            </w:r>
                            <w:r w:rsidRPr="000E2D8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university.</w:t>
                            </w:r>
                          </w:p>
                          <w:p w14:paraId="1B5936C0" w14:textId="77777777" w:rsidR="004270D9" w:rsidRPr="000E2D81" w:rsidRDefault="007F304C" w:rsidP="00AD30CC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REALITY: 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>There are many reasons students attend community colleges instead of four-year colleges.</w:t>
                            </w:r>
                          </w:p>
                          <w:p w14:paraId="489624F0" w14:textId="77777777" w:rsidR="00AD30CC" w:rsidRPr="000E2D81" w:rsidRDefault="00AD30CC" w:rsidP="00AD30CC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4313E613" w14:textId="77777777" w:rsidR="00AD30CC" w:rsidRPr="000E2D81" w:rsidRDefault="007F304C" w:rsidP="00AD30CC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Cost is one of the biggest incentives, since community college is usually more affordable. </w:t>
                            </w:r>
                            <w:r w:rsidR="00AD30CC" w:rsidRPr="000E2D81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any students choose to take core classes at a community college and then transfer to a </w:t>
                            </w:r>
                            <w:r w:rsidR="00907B74" w:rsidRPr="000E2D81">
                              <w:rPr>
                                <w:sz w:val="28"/>
                                <w:szCs w:val="26"/>
                              </w:rPr>
                              <w:t>four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-year university. </w:t>
                            </w:r>
                            <w:r w:rsidR="00AD30CC" w:rsidRPr="000E2D81">
                              <w:rPr>
                                <w:sz w:val="28"/>
                                <w:szCs w:val="26"/>
                              </w:rPr>
                              <w:t>Also</w:t>
                            </w: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, many students choose to live at home to save money on housing costs. Class schedules can be more flexible, as well, so students can work more hours. </w:t>
                            </w:r>
                          </w:p>
                          <w:p w14:paraId="6D6E4D67" w14:textId="77777777" w:rsidR="00AD30CC" w:rsidRPr="000E2D81" w:rsidRDefault="00AD30CC" w:rsidP="00AD30CC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B9C54D7" w14:textId="77777777" w:rsidR="007F304C" w:rsidRPr="000E2D81" w:rsidRDefault="00CF2BB7" w:rsidP="00AD30CC">
                            <w:pPr>
                              <w:pStyle w:val="NoSpacing"/>
                              <w:rPr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It is important to consider support services, graduation rates, and costs </w:t>
                            </w:r>
                            <w:r w:rsidR="00907B74" w:rsidRPr="000E2D81">
                              <w:rPr>
                                <w:sz w:val="28"/>
                                <w:szCs w:val="26"/>
                              </w:rPr>
                              <w:t>and costs to determine which school is the best fit. Do your research.</w:t>
                            </w:r>
                          </w:p>
                          <w:p w14:paraId="776F8FA6" w14:textId="77777777" w:rsidR="00AD30CC" w:rsidRDefault="00AD30CC" w:rsidP="00AD30CC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0DE6C174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A0C195" id="Text Box 9" o:spid="_x0000_s1036" type="#_x0000_t202" style="position:absolute;margin-left:4.3pt;margin-top:9.6pt;width:168.35pt;height:626.5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" filled="f" stroked="f" strokeweight=".5pt">
                <v:textbox>
                  <w:txbxContent>
                    <w:p w:rsidR="007F304C" w:rsidRPr="000E2D81" w:rsidRDefault="007F304C" w:rsidP="007F304C">
                      <w:pP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</w:pPr>
                      <w:r w:rsidRPr="000E2D81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 xml:space="preserve">MYTH: </w:t>
                      </w:r>
                      <w:r w:rsidRPr="000E2D81">
                        <w:rPr>
                          <w:rStyle w:val="NoSpacingChar"/>
                          <w:sz w:val="28"/>
                          <w:szCs w:val="26"/>
                        </w:rPr>
                        <w:t>Students only attend community college because they can’t get in</w:t>
                      </w:r>
                      <w:r w:rsidR="00907B74" w:rsidRPr="000E2D81">
                        <w:rPr>
                          <w:rStyle w:val="NoSpacingChar"/>
                          <w:sz w:val="28"/>
                          <w:szCs w:val="26"/>
                        </w:rPr>
                        <w:t>to a four-year</w:t>
                      </w:r>
                      <w:r w:rsidRPr="000E2D81">
                        <w:rPr>
                          <w:rStyle w:val="NoSpacingChar"/>
                          <w:sz w:val="28"/>
                          <w:szCs w:val="26"/>
                        </w:rPr>
                        <w:t xml:space="preserve"> university.</w:t>
                      </w:r>
                    </w:p>
                    <w:p w:rsidR="004270D9" w:rsidRPr="000E2D81" w:rsidRDefault="007F304C" w:rsidP="00AD30CC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 xml:space="preserve">REALITY: </w:t>
                      </w:r>
                      <w:r w:rsidRPr="000E2D81">
                        <w:rPr>
                          <w:sz w:val="28"/>
                          <w:szCs w:val="26"/>
                        </w:rPr>
                        <w:t>There are many reasons students attend community colleges instead of four-year colleges.</w:t>
                      </w:r>
                    </w:p>
                    <w:p w:rsidR="00AD30CC" w:rsidRPr="000E2D81" w:rsidRDefault="00AD30CC" w:rsidP="00AD30CC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:rsidR="00AD30CC" w:rsidRPr="000E2D81" w:rsidRDefault="007F304C" w:rsidP="00AD30CC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 xml:space="preserve">Cost is one of the biggest incentives, since community college is usually more affordable. </w:t>
                      </w:r>
                      <w:r w:rsidR="00AD30CC" w:rsidRPr="000E2D81">
                        <w:rPr>
                          <w:sz w:val="28"/>
                          <w:szCs w:val="26"/>
                        </w:rPr>
                        <w:t>M</w:t>
                      </w:r>
                      <w:r w:rsidRPr="000E2D81">
                        <w:rPr>
                          <w:sz w:val="28"/>
                          <w:szCs w:val="26"/>
                        </w:rPr>
                        <w:t xml:space="preserve">any students choose to take core classes at a community college and then transfer to a </w:t>
                      </w:r>
                      <w:r w:rsidR="00907B74" w:rsidRPr="000E2D81">
                        <w:rPr>
                          <w:sz w:val="28"/>
                          <w:szCs w:val="26"/>
                        </w:rPr>
                        <w:t>four</w:t>
                      </w:r>
                      <w:r w:rsidRPr="000E2D81">
                        <w:rPr>
                          <w:sz w:val="28"/>
                          <w:szCs w:val="26"/>
                        </w:rPr>
                        <w:t xml:space="preserve">-year university. </w:t>
                      </w:r>
                      <w:r w:rsidR="00AD30CC" w:rsidRPr="000E2D81">
                        <w:rPr>
                          <w:sz w:val="28"/>
                          <w:szCs w:val="26"/>
                        </w:rPr>
                        <w:t>Also</w:t>
                      </w:r>
                      <w:r w:rsidRPr="000E2D81">
                        <w:rPr>
                          <w:sz w:val="28"/>
                          <w:szCs w:val="26"/>
                        </w:rPr>
                        <w:t xml:space="preserve">, many students choose to live at home to save money on housing costs. Class schedules can be more flexible, as well, so students can work more hours. </w:t>
                      </w:r>
                    </w:p>
                    <w:p w:rsidR="00AD30CC" w:rsidRPr="000E2D81" w:rsidRDefault="00AD30CC" w:rsidP="00AD30CC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:rsidR="007F304C" w:rsidRPr="000E2D81" w:rsidRDefault="00CF2BB7" w:rsidP="00AD30CC">
                      <w:pPr>
                        <w:pStyle w:val="NoSpacing"/>
                        <w:rPr>
                          <w:b/>
                          <w:color w:val="EA6312" w:themeColor="accent2"/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 xml:space="preserve">It is important to consider support services, graduation rates, and costs </w:t>
                      </w:r>
                      <w:r w:rsidR="00907B74" w:rsidRPr="000E2D81">
                        <w:rPr>
                          <w:sz w:val="28"/>
                          <w:szCs w:val="26"/>
                        </w:rPr>
                        <w:t>and costs to determine which school is the best fit. Do your research.</w:t>
                      </w:r>
                    </w:p>
                    <w:p w:rsidR="00AD30CC" w:rsidRDefault="00AD30CC" w:rsidP="00AD30CC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p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16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34130C" w14:textId="77777777" w:rsidR="00E25AF1" w:rsidRDefault="00E25AF1" w:rsidP="009909CD">
      <w:pPr>
        <w:spacing w:after="0" w:line="240" w:lineRule="auto"/>
      </w:pPr>
      <w:r>
        <w:separator/>
      </w:r>
    </w:p>
  </w:endnote>
  <w:endnote w:type="continuationSeparator" w:id="0">
    <w:p w14:paraId="33909642" w14:textId="77777777" w:rsidR="00E25AF1" w:rsidRDefault="00E25AF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79385C" w14:textId="77777777" w:rsidR="00C54BB7" w:rsidRDefault="00C54BB7" w:rsidP="00C54BB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047DEAB5" wp14:editId="6DA1D2D4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97408E5" w14:textId="402E7FDD" w:rsidR="00C54BB7" w:rsidRPr="00D46648" w:rsidRDefault="00C54BB7" w:rsidP="00C54BB7">
    <w:pPr>
      <w:pStyle w:val="Footer"/>
      <w:jc w:val="center"/>
    </w:pPr>
    <w:r w:rsidRPr="00EE63E2">
      <w:rPr>
        <w:rFonts w:ascii="Myriad Pro" w:hAnsi="Myriad Pro"/>
        <w:sz w:val="24"/>
        <w:szCs w:val="36"/>
      </w:rPr>
      <w:t xml:space="preserve">Visit </w:t>
    </w:r>
    <w:hyperlink r:id="rId2" w:history="1">
      <w:r w:rsidR="003B3901" w:rsidRPr="000200E3">
        <w:rPr>
          <w:rStyle w:val="Hyperlink"/>
        </w:rPr>
        <w:t>https://gearup.wa.gov/students-families</w:t>
      </w:r>
    </w:hyperlink>
    <w:r w:rsidR="003B3901">
      <w:t xml:space="preserve"> </w:t>
    </w:r>
    <w:r w:rsidRPr="00EE63E2"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 w:rsidRPr="00EE63E2">
      <w:rPr>
        <w:rFonts w:ascii="Myriad Pro" w:hAnsi="Myriad Pro"/>
        <w:sz w:val="24"/>
        <w:szCs w:val="36"/>
      </w:rPr>
      <w:t>make a plan</w:t>
    </w:r>
    <w:proofErr w:type="gramEnd"/>
    <w:r w:rsidRPr="00EE63E2">
      <w:rPr>
        <w:rFonts w:ascii="Myriad Pro" w:hAnsi="Myriad Pro"/>
        <w:sz w:val="24"/>
        <w:szCs w:val="3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9A0963" w14:textId="77777777" w:rsidR="00E25AF1" w:rsidRDefault="00E25AF1" w:rsidP="009909CD">
      <w:pPr>
        <w:spacing w:after="0" w:line="240" w:lineRule="auto"/>
      </w:pPr>
      <w:r>
        <w:separator/>
      </w:r>
    </w:p>
  </w:footnote>
  <w:footnote w:type="continuationSeparator" w:id="0">
    <w:p w14:paraId="34C13271" w14:textId="77777777" w:rsidR="00E25AF1" w:rsidRDefault="00E25AF1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2008D9"/>
    <w:multiLevelType w:val="hybridMultilevel"/>
    <w:tmpl w:val="47FAAB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E040E1"/>
    <w:multiLevelType w:val="hybridMultilevel"/>
    <w:tmpl w:val="6E4A88F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8605CD"/>
    <w:multiLevelType w:val="hybridMultilevel"/>
    <w:tmpl w:val="78B4FEB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41"/>
  </w:num>
  <w:num w:numId="3">
    <w:abstractNumId w:val="28"/>
  </w:num>
  <w:num w:numId="4">
    <w:abstractNumId w:val="10"/>
  </w:num>
  <w:num w:numId="5">
    <w:abstractNumId w:val="17"/>
  </w:num>
  <w:num w:numId="6">
    <w:abstractNumId w:val="16"/>
  </w:num>
  <w:num w:numId="7">
    <w:abstractNumId w:val="15"/>
  </w:num>
  <w:num w:numId="8">
    <w:abstractNumId w:val="19"/>
  </w:num>
  <w:num w:numId="9">
    <w:abstractNumId w:val="13"/>
  </w:num>
  <w:num w:numId="10">
    <w:abstractNumId w:val="6"/>
  </w:num>
  <w:num w:numId="11">
    <w:abstractNumId w:val="27"/>
  </w:num>
  <w:num w:numId="12">
    <w:abstractNumId w:val="33"/>
  </w:num>
  <w:num w:numId="13">
    <w:abstractNumId w:val="12"/>
  </w:num>
  <w:num w:numId="14">
    <w:abstractNumId w:val="22"/>
  </w:num>
  <w:num w:numId="15">
    <w:abstractNumId w:val="24"/>
  </w:num>
  <w:num w:numId="16">
    <w:abstractNumId w:val="14"/>
  </w:num>
  <w:num w:numId="17">
    <w:abstractNumId w:val="34"/>
  </w:num>
  <w:num w:numId="18">
    <w:abstractNumId w:val="7"/>
  </w:num>
  <w:num w:numId="19">
    <w:abstractNumId w:val="29"/>
  </w:num>
  <w:num w:numId="20">
    <w:abstractNumId w:val="37"/>
  </w:num>
  <w:num w:numId="21">
    <w:abstractNumId w:val="3"/>
  </w:num>
  <w:num w:numId="22">
    <w:abstractNumId w:val="5"/>
  </w:num>
  <w:num w:numId="23">
    <w:abstractNumId w:val="18"/>
  </w:num>
  <w:num w:numId="24">
    <w:abstractNumId w:val="38"/>
  </w:num>
  <w:num w:numId="25">
    <w:abstractNumId w:val="20"/>
  </w:num>
  <w:num w:numId="26">
    <w:abstractNumId w:val="31"/>
  </w:num>
  <w:num w:numId="27">
    <w:abstractNumId w:val="4"/>
  </w:num>
  <w:num w:numId="28">
    <w:abstractNumId w:val="2"/>
  </w:num>
  <w:num w:numId="29">
    <w:abstractNumId w:val="11"/>
  </w:num>
  <w:num w:numId="30">
    <w:abstractNumId w:val="25"/>
  </w:num>
  <w:num w:numId="31">
    <w:abstractNumId w:val="36"/>
  </w:num>
  <w:num w:numId="32">
    <w:abstractNumId w:val="26"/>
  </w:num>
  <w:num w:numId="33">
    <w:abstractNumId w:val="39"/>
  </w:num>
  <w:num w:numId="34">
    <w:abstractNumId w:val="1"/>
  </w:num>
  <w:num w:numId="35">
    <w:abstractNumId w:val="35"/>
  </w:num>
  <w:num w:numId="36">
    <w:abstractNumId w:val="23"/>
  </w:num>
  <w:num w:numId="37">
    <w:abstractNumId w:val="0"/>
  </w:num>
  <w:num w:numId="38">
    <w:abstractNumId w:val="30"/>
  </w:num>
  <w:num w:numId="39">
    <w:abstractNumId w:val="9"/>
  </w:num>
  <w:num w:numId="40">
    <w:abstractNumId w:val="8"/>
  </w:num>
  <w:num w:numId="41">
    <w:abstractNumId w:val="21"/>
  </w:num>
  <w:num w:numId="4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AwtTQ3BTIsjZR0lIJTi4sz8/NACgxrAU0hHJssAAAA"/>
  </w:docVars>
  <w:rsids>
    <w:rsidRoot w:val="001B2141"/>
    <w:rsid w:val="00076C3A"/>
    <w:rsid w:val="000856A5"/>
    <w:rsid w:val="000B590E"/>
    <w:rsid w:val="000E2D81"/>
    <w:rsid w:val="001733BE"/>
    <w:rsid w:val="001956B9"/>
    <w:rsid w:val="001A6610"/>
    <w:rsid w:val="001B2141"/>
    <w:rsid w:val="001D16DC"/>
    <w:rsid w:val="001D41E3"/>
    <w:rsid w:val="001D5F2E"/>
    <w:rsid w:val="00275C50"/>
    <w:rsid w:val="002B0FFE"/>
    <w:rsid w:val="002B64BD"/>
    <w:rsid w:val="003347BC"/>
    <w:rsid w:val="003B3901"/>
    <w:rsid w:val="003F58AD"/>
    <w:rsid w:val="00406591"/>
    <w:rsid w:val="00414D69"/>
    <w:rsid w:val="004270D9"/>
    <w:rsid w:val="00436814"/>
    <w:rsid w:val="0047425E"/>
    <w:rsid w:val="004D04C9"/>
    <w:rsid w:val="005326F5"/>
    <w:rsid w:val="005C6ED6"/>
    <w:rsid w:val="005D0A19"/>
    <w:rsid w:val="006207D8"/>
    <w:rsid w:val="00645074"/>
    <w:rsid w:val="00661D0B"/>
    <w:rsid w:val="00671A4B"/>
    <w:rsid w:val="00675C1D"/>
    <w:rsid w:val="00685C13"/>
    <w:rsid w:val="00686112"/>
    <w:rsid w:val="00696E04"/>
    <w:rsid w:val="006F45EA"/>
    <w:rsid w:val="006F4ED5"/>
    <w:rsid w:val="0070210A"/>
    <w:rsid w:val="0077205D"/>
    <w:rsid w:val="00781C88"/>
    <w:rsid w:val="00784F1D"/>
    <w:rsid w:val="007F304C"/>
    <w:rsid w:val="008110A7"/>
    <w:rsid w:val="00854BA0"/>
    <w:rsid w:val="00862933"/>
    <w:rsid w:val="00874387"/>
    <w:rsid w:val="008916E0"/>
    <w:rsid w:val="008A4FE5"/>
    <w:rsid w:val="00907B74"/>
    <w:rsid w:val="00980FFC"/>
    <w:rsid w:val="009909CD"/>
    <w:rsid w:val="009B09EE"/>
    <w:rsid w:val="00A25076"/>
    <w:rsid w:val="00A51106"/>
    <w:rsid w:val="00A924DC"/>
    <w:rsid w:val="00AC67ED"/>
    <w:rsid w:val="00AD30CC"/>
    <w:rsid w:val="00B044CD"/>
    <w:rsid w:val="00B50B7C"/>
    <w:rsid w:val="00B53C93"/>
    <w:rsid w:val="00B646B2"/>
    <w:rsid w:val="00B700CB"/>
    <w:rsid w:val="00B7519A"/>
    <w:rsid w:val="00B91A1C"/>
    <w:rsid w:val="00BC1FC4"/>
    <w:rsid w:val="00BF154F"/>
    <w:rsid w:val="00C41269"/>
    <w:rsid w:val="00C54BB7"/>
    <w:rsid w:val="00C91747"/>
    <w:rsid w:val="00CA36F6"/>
    <w:rsid w:val="00CD2DEC"/>
    <w:rsid w:val="00CE5BCB"/>
    <w:rsid w:val="00CF1D50"/>
    <w:rsid w:val="00CF2BB7"/>
    <w:rsid w:val="00CF3FCC"/>
    <w:rsid w:val="00D06E28"/>
    <w:rsid w:val="00D14F9D"/>
    <w:rsid w:val="00D2468A"/>
    <w:rsid w:val="00D257AF"/>
    <w:rsid w:val="00D321C2"/>
    <w:rsid w:val="00D82C4B"/>
    <w:rsid w:val="00DA43B1"/>
    <w:rsid w:val="00E25AF1"/>
    <w:rsid w:val="00E3705E"/>
    <w:rsid w:val="00E641D7"/>
    <w:rsid w:val="00EB69AD"/>
    <w:rsid w:val="00F35BE3"/>
    <w:rsid w:val="00F40A18"/>
    <w:rsid w:val="00FB2594"/>
    <w:rsid w:val="00FC3217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2A50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B39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knowhow2go.com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bigfuture.collegeboard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yperlink" Target="http://www.knowhow2go.com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bigfuture.collegeboard.org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94CB4"/>
    <w:rsid w:val="008C7997"/>
    <w:rsid w:val="00A523FA"/>
    <w:rsid w:val="00BD4B9E"/>
    <w:rsid w:val="00C2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FAE68EC-A9E7-4CDC-A1B9-2CDE3234AD6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6-19T22:05:00Z</dcterms:created>
  <dcterms:modified xsi:type="dcterms:W3CDTF">2021-08-27T17:4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